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3c2d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d60fe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f88b0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32eabd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458e4ac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790be0b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a97ad1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92f8f87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21:40:21Z</dcterms:created>
  <dcterms:modified xsi:type="dcterms:W3CDTF">2022-03-19T21:40:21Z</dcterms:modified>
</cp:coreProperties>
</file>